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Rendimiento Academico Y Genero De Ingresantes A Unsch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estadistica-para-economistas/2019-12-30-rendimiento-academico-y-genero-de-ingresantes-a-unsch" TargetMode="External" /><Relationship Type="http://schemas.openxmlformats.org/officeDocument/2006/relationships/hyperlink" Id="rId27" Target="https://achalmaedison.netlify.app/econometria/estadistica-para-economistas/2019-12-30-rendimiento-academico-y-genero-de-ingresantes-a-unsch/index.pdf" TargetMode="External" /><Relationship Type="http://schemas.openxmlformats.org/officeDocument/2006/relationships/hyperlink" Id="rId30" Target="https://achalmaedison.netlify.app/econometria/estadistica-para-economistas/2024-03-31-por-editar" TargetMode="External" /><Relationship Type="http://schemas.openxmlformats.org/officeDocument/2006/relationships/hyperlink" Id="rId29" Target="https://achalmaedison.netlify.app/econometria/estadistica-para-economista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estadistica-para-economistas/2019-12-30-rendimiento-academico-y-genero-de-ingresantes-a-unsch" TargetMode="External" /><Relationship Type="http://schemas.openxmlformats.org/officeDocument/2006/relationships/hyperlink" Id="rId27" Target="https://achalmaedison.netlify.app/econometria/estadistica-para-economistas/2019-12-30-rendimiento-academico-y-genero-de-ingresantes-a-unsch/index.pdf" TargetMode="External" /><Relationship Type="http://schemas.openxmlformats.org/officeDocument/2006/relationships/hyperlink" Id="rId30" Target="https://achalmaedison.netlify.app/econometria/estadistica-para-economistas/2024-03-31-por-editar" TargetMode="External" /><Relationship Type="http://schemas.openxmlformats.org/officeDocument/2006/relationships/hyperlink" Id="rId29" Target="https://achalmaedison.netlify.app/econometria/estadistica-para-economista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7:39Z</dcterms:created>
  <dcterms:modified xsi:type="dcterms:W3CDTF">2025-04-05T19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